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B3E34" w14:textId="5A1ED5C4" w:rsidR="00511512" w:rsidRPr="00BB14D6" w:rsidRDefault="00BB14D6">
      <w:pPr>
        <w:rPr>
          <w:b/>
          <w:bCs/>
        </w:rPr>
      </w:pPr>
      <w:r w:rsidRPr="00BB14D6">
        <w:rPr>
          <w:b/>
          <w:bCs/>
        </w:rPr>
        <w:t>Draft:</w:t>
      </w:r>
    </w:p>
    <w:p w14:paraId="6BFB97F1" w14:textId="5F985336" w:rsidR="00BB14D6" w:rsidRDefault="00BB14D6" w:rsidP="00BB14D6">
      <w:pPr>
        <w:pStyle w:val="ListParagraph"/>
        <w:numPr>
          <w:ilvl w:val="0"/>
          <w:numId w:val="1"/>
        </w:numPr>
      </w:pPr>
      <w:r>
        <w:t>Overview</w:t>
      </w:r>
    </w:p>
    <w:p w14:paraId="71BD2EA2" w14:textId="01F7A59D" w:rsidR="00484C09" w:rsidRDefault="00484C09" w:rsidP="00BB14D6">
      <w:pPr>
        <w:pStyle w:val="ListParagraph"/>
        <w:numPr>
          <w:ilvl w:val="0"/>
          <w:numId w:val="1"/>
        </w:numPr>
      </w:pPr>
      <w:r>
        <w:t>Basic operation</w:t>
      </w:r>
    </w:p>
    <w:p w14:paraId="4E73300E" w14:textId="5CBC434B" w:rsidR="00BB14D6" w:rsidRDefault="00BB14D6" w:rsidP="00BB14D6">
      <w:pPr>
        <w:pStyle w:val="ListParagraph"/>
        <w:numPr>
          <w:ilvl w:val="0"/>
          <w:numId w:val="1"/>
        </w:numPr>
      </w:pPr>
      <w:r>
        <w:t>Flowchart</w:t>
      </w:r>
    </w:p>
    <w:p w14:paraId="36A5B215" w14:textId="0C730CF6" w:rsidR="00BB14D6" w:rsidRDefault="00BB14D6" w:rsidP="00BB14D6">
      <w:pPr>
        <w:pStyle w:val="ListParagraph"/>
        <w:numPr>
          <w:ilvl w:val="0"/>
          <w:numId w:val="1"/>
        </w:numPr>
      </w:pPr>
      <w:r>
        <w:t>Requirements</w:t>
      </w:r>
    </w:p>
    <w:p w14:paraId="34C4E700" w14:textId="1B2DADFD" w:rsidR="00BB14D6" w:rsidRDefault="00BB14D6" w:rsidP="00BB14D6">
      <w:pPr>
        <w:pStyle w:val="ListParagraph"/>
        <w:numPr>
          <w:ilvl w:val="0"/>
          <w:numId w:val="1"/>
        </w:numPr>
      </w:pPr>
      <w:r>
        <w:t>Function definitions</w:t>
      </w:r>
    </w:p>
    <w:p w14:paraId="427871F7" w14:textId="66F967A9" w:rsidR="00BB14D6" w:rsidRDefault="00BB14D6" w:rsidP="00BB14D6">
      <w:pPr>
        <w:pStyle w:val="ListParagraph"/>
        <w:numPr>
          <w:ilvl w:val="0"/>
          <w:numId w:val="1"/>
        </w:numPr>
      </w:pPr>
      <w:r>
        <w:t>Discussion</w:t>
      </w:r>
    </w:p>
    <w:p w14:paraId="090ABF20" w14:textId="7AB2A934" w:rsidR="00BB14D6" w:rsidRPr="00BB14D6" w:rsidRDefault="00BB14D6" w:rsidP="00BB14D6">
      <w:pPr>
        <w:rPr>
          <w:b/>
          <w:bCs/>
        </w:rPr>
      </w:pPr>
      <w:r w:rsidRPr="00BB14D6">
        <w:rPr>
          <w:b/>
          <w:bCs/>
        </w:rPr>
        <w:t>Overview</w:t>
      </w:r>
      <w:r>
        <w:rPr>
          <w:b/>
          <w:bCs/>
        </w:rPr>
        <w:t>:</w:t>
      </w:r>
    </w:p>
    <w:p w14:paraId="27147467" w14:textId="0E37E10B" w:rsidR="00BB14D6" w:rsidRDefault="00BB14D6" w:rsidP="00BB14D6">
      <w:r>
        <w:t>This python script is designed to produce a list of</w:t>
      </w:r>
      <w:r w:rsidR="00484C09">
        <w:t xml:space="preserve"> times and positions of observable satellite passes on a given night, given a list of satellites and </w:t>
      </w:r>
      <w:proofErr w:type="spellStart"/>
      <w:r w:rsidR="00484C09">
        <w:t>a</w:t>
      </w:r>
      <w:proofErr w:type="spellEnd"/>
      <w:r w:rsidR="00484C09">
        <w:t xml:space="preserve"> observation site. The script can be run from command line</w:t>
      </w:r>
      <w:r w:rsidR="00BD39A6">
        <w:t xml:space="preserve">. Below is an example of the output of the script. The first column is the name of the satellite, the second and third are the observation times. The next four columns are the RA and Dec of each observation time. </w:t>
      </w:r>
    </w:p>
    <w:p w14:paraId="24A35349" w14:textId="28754D3A" w:rsidR="00BD39A6" w:rsidRDefault="00BD39A6" w:rsidP="00BB14D6">
      <w:r>
        <w:rPr>
          <w:noProof/>
        </w:rPr>
        <w:drawing>
          <wp:inline distT="0" distB="0" distL="0" distR="0" wp14:anchorId="3720615E" wp14:editId="10EEE9D2">
            <wp:extent cx="5731510" cy="5543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54355"/>
                    </a:xfrm>
                    <a:prstGeom prst="rect">
                      <a:avLst/>
                    </a:prstGeom>
                  </pic:spPr>
                </pic:pic>
              </a:graphicData>
            </a:graphic>
          </wp:inline>
        </w:drawing>
      </w:r>
    </w:p>
    <w:p w14:paraId="101762A7" w14:textId="2856A5C8" w:rsidR="00BD39A6" w:rsidRDefault="00BD39A6" w:rsidP="00BB14D6">
      <w:pPr>
        <w:rPr>
          <w:b/>
          <w:bCs/>
        </w:rPr>
      </w:pPr>
      <w:r>
        <w:rPr>
          <w:b/>
          <w:bCs/>
        </w:rPr>
        <w:t>Basic operation:</w:t>
      </w:r>
    </w:p>
    <w:p w14:paraId="4B790A63" w14:textId="5550100C" w:rsidR="004E730C" w:rsidRDefault="004E730C" w:rsidP="004E730C">
      <w:pPr>
        <w:pStyle w:val="ListParagraph"/>
        <w:numPr>
          <w:ilvl w:val="0"/>
          <w:numId w:val="2"/>
        </w:numPr>
      </w:pPr>
      <w:r>
        <w:t xml:space="preserve">Make sure python and anaconda are installed. Then from the anaconda prompt install </w:t>
      </w:r>
      <w:proofErr w:type="spellStart"/>
      <w:r>
        <w:t>skyfield</w:t>
      </w:r>
      <w:proofErr w:type="spellEnd"/>
      <w:r>
        <w:t xml:space="preserve"> with the command: </w:t>
      </w:r>
      <w:r>
        <w:tab/>
        <w:t xml:space="preserve">pip install </w:t>
      </w:r>
      <w:proofErr w:type="spellStart"/>
      <w:r>
        <w:t>skyfield</w:t>
      </w:r>
      <w:proofErr w:type="spellEnd"/>
    </w:p>
    <w:p w14:paraId="7B848FAC" w14:textId="2617A35C" w:rsidR="004E730C" w:rsidRDefault="004E730C" w:rsidP="004E730C">
      <w:pPr>
        <w:pStyle w:val="ListParagraph"/>
        <w:numPr>
          <w:ilvl w:val="0"/>
          <w:numId w:val="2"/>
        </w:numPr>
      </w:pPr>
      <w:r>
        <w:t xml:space="preserve">Navigate to the downloaded and extracted </w:t>
      </w:r>
      <w:r w:rsidR="006663A0">
        <w:t>folder</w:t>
      </w:r>
    </w:p>
    <w:p w14:paraId="73E2BD1C" w14:textId="0E1C599E" w:rsidR="006663A0" w:rsidRDefault="006663A0" w:rsidP="004E730C">
      <w:pPr>
        <w:pStyle w:val="ListParagraph"/>
        <w:numPr>
          <w:ilvl w:val="0"/>
          <w:numId w:val="2"/>
        </w:numPr>
      </w:pPr>
      <w:r>
        <w:t>Run with command:</w:t>
      </w:r>
      <w:r>
        <w:tab/>
        <w:t>create_schedule.py</w:t>
      </w:r>
    </w:p>
    <w:p w14:paraId="70A6C71B" w14:textId="628D9256" w:rsidR="006663A0" w:rsidRDefault="006663A0" w:rsidP="004E730C">
      <w:pPr>
        <w:pStyle w:val="ListParagraph"/>
        <w:numPr>
          <w:ilvl w:val="0"/>
          <w:numId w:val="2"/>
        </w:numPr>
      </w:pPr>
      <w:r>
        <w:t>Enter configuration filename:</w:t>
      </w:r>
      <w:r>
        <w:tab/>
        <w:t>either filename or filename.txt are allowed as inputs</w:t>
      </w:r>
    </w:p>
    <w:p w14:paraId="6C33DADC" w14:textId="32098EA5" w:rsidR="006663A0" w:rsidRDefault="006663A0" w:rsidP="006663A0">
      <w:pPr>
        <w:rPr>
          <w:b/>
          <w:bCs/>
        </w:rPr>
      </w:pPr>
      <w:r>
        <w:rPr>
          <w:b/>
          <w:bCs/>
        </w:rPr>
        <w:t>Configuration file:</w:t>
      </w:r>
    </w:p>
    <w:p w14:paraId="33B21DB8" w14:textId="2251DA82" w:rsidR="006663A0" w:rsidRDefault="006663A0" w:rsidP="006663A0">
      <w:r>
        <w:t>Line 1: Date in format YYYY, MM, DD</w:t>
      </w:r>
    </w:p>
    <w:p w14:paraId="21B0F18C" w14:textId="5EB5F334" w:rsidR="006663A0" w:rsidRDefault="006663A0" w:rsidP="006663A0">
      <w:r>
        <w:t>Line 2: Satellite SATCAT numbers separated with semicolons</w:t>
      </w:r>
    </w:p>
    <w:p w14:paraId="053FF360" w14:textId="187BEDB9" w:rsidR="006663A0" w:rsidRDefault="006663A0" w:rsidP="006663A0">
      <w:r>
        <w:t>Line 3: Longitude</w:t>
      </w:r>
    </w:p>
    <w:p w14:paraId="655B8CCD" w14:textId="4106542C" w:rsidR="006663A0" w:rsidRDefault="006663A0" w:rsidP="006663A0">
      <w:r>
        <w:t xml:space="preserve">Line 4: Latitude </w:t>
      </w:r>
    </w:p>
    <w:p w14:paraId="30140434" w14:textId="0E37F3E1" w:rsidR="006663A0" w:rsidRDefault="006663A0" w:rsidP="006663A0">
      <w:r>
        <w:t xml:space="preserve">Line 5: </w:t>
      </w:r>
      <w:proofErr w:type="spellStart"/>
      <w:r>
        <w:t>Timezone</w:t>
      </w:r>
      <w:proofErr w:type="spellEnd"/>
      <w:r>
        <w:t xml:space="preserve"> in python format </w:t>
      </w:r>
    </w:p>
    <w:p w14:paraId="282B38B0" w14:textId="77777777" w:rsidR="006663A0" w:rsidRDefault="006663A0" w:rsidP="006663A0">
      <w:pPr>
        <w:rPr>
          <w:b/>
          <w:bCs/>
        </w:rPr>
      </w:pPr>
    </w:p>
    <w:p w14:paraId="04BFD5A0" w14:textId="77777777" w:rsidR="006663A0" w:rsidRDefault="006663A0" w:rsidP="006663A0">
      <w:pPr>
        <w:rPr>
          <w:b/>
          <w:bCs/>
        </w:rPr>
      </w:pPr>
    </w:p>
    <w:p w14:paraId="2E2F4530" w14:textId="77777777" w:rsidR="006663A0" w:rsidRDefault="006663A0" w:rsidP="006663A0">
      <w:pPr>
        <w:rPr>
          <w:b/>
          <w:bCs/>
        </w:rPr>
      </w:pPr>
    </w:p>
    <w:p w14:paraId="0EB3A59B" w14:textId="77777777" w:rsidR="006663A0" w:rsidRDefault="006663A0" w:rsidP="006663A0">
      <w:pPr>
        <w:rPr>
          <w:b/>
          <w:bCs/>
        </w:rPr>
      </w:pPr>
    </w:p>
    <w:p w14:paraId="15B63A80" w14:textId="77777777" w:rsidR="006663A0" w:rsidRDefault="006663A0" w:rsidP="006663A0">
      <w:pPr>
        <w:rPr>
          <w:b/>
          <w:bCs/>
        </w:rPr>
      </w:pPr>
    </w:p>
    <w:p w14:paraId="0F59E9BB" w14:textId="77777777" w:rsidR="006663A0" w:rsidRDefault="006663A0" w:rsidP="006663A0">
      <w:pPr>
        <w:rPr>
          <w:b/>
          <w:bCs/>
        </w:rPr>
      </w:pPr>
    </w:p>
    <w:p w14:paraId="4D8CCAB1" w14:textId="77777777" w:rsidR="006663A0" w:rsidRDefault="006663A0" w:rsidP="006663A0">
      <w:pPr>
        <w:rPr>
          <w:b/>
          <w:bCs/>
        </w:rPr>
      </w:pPr>
    </w:p>
    <w:p w14:paraId="5A4FBC21" w14:textId="77777777" w:rsidR="006663A0" w:rsidRDefault="006663A0" w:rsidP="006663A0">
      <w:pPr>
        <w:rPr>
          <w:b/>
          <w:bCs/>
        </w:rPr>
      </w:pPr>
    </w:p>
    <w:p w14:paraId="12DF12D2" w14:textId="23073D3D" w:rsidR="006663A0" w:rsidRDefault="006663A0" w:rsidP="006663A0">
      <w:r>
        <w:rPr>
          <w:noProof/>
        </w:rPr>
        <w:lastRenderedPageBreak/>
        <w:drawing>
          <wp:anchor distT="0" distB="0" distL="114300" distR="114300" simplePos="0" relativeHeight="251658240" behindDoc="0" locked="0" layoutInCell="1" allowOverlap="1" wp14:anchorId="4795C34E" wp14:editId="0EB224DE">
            <wp:simplePos x="0" y="0"/>
            <wp:positionH relativeFrom="margin">
              <wp:align>center</wp:align>
            </wp:positionH>
            <wp:positionV relativeFrom="paragraph">
              <wp:posOffset>207356</wp:posOffset>
            </wp:positionV>
            <wp:extent cx="2397125" cy="4572000"/>
            <wp:effectExtent l="0" t="0" r="317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9712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rPr>
        <w:t>Flow Chart:</w:t>
      </w:r>
    </w:p>
    <w:p w14:paraId="7A2D9F35" w14:textId="3FB4DB1B" w:rsidR="00923A2A" w:rsidRDefault="00923A2A" w:rsidP="006663A0">
      <w:pPr>
        <w:rPr>
          <w:b/>
          <w:bCs/>
        </w:rPr>
      </w:pPr>
      <w:r>
        <w:t xml:space="preserve"> </w:t>
      </w:r>
      <w:r w:rsidR="00956551">
        <w:rPr>
          <w:b/>
          <w:bCs/>
        </w:rPr>
        <w:t>Function Definitions:</w:t>
      </w:r>
    </w:p>
    <w:p w14:paraId="184662AB" w14:textId="3A39A607" w:rsidR="00956551" w:rsidRDefault="00956551" w:rsidP="006663A0">
      <w:r>
        <w:t>Can be found in the docstrings in the python file</w:t>
      </w:r>
    </w:p>
    <w:p w14:paraId="5EEF40C0" w14:textId="449A60E5" w:rsidR="00956551" w:rsidRDefault="00956551" w:rsidP="006663A0">
      <w:pPr>
        <w:rPr>
          <w:b/>
          <w:bCs/>
        </w:rPr>
      </w:pPr>
      <w:r>
        <w:rPr>
          <w:b/>
          <w:bCs/>
        </w:rPr>
        <w:t>Requirements:</w:t>
      </w:r>
    </w:p>
    <w:p w14:paraId="71840961" w14:textId="59294470" w:rsidR="00956551" w:rsidRDefault="00956551" w:rsidP="00956551">
      <w:pPr>
        <w:pStyle w:val="ListParagraph"/>
        <w:numPr>
          <w:ilvl w:val="0"/>
          <w:numId w:val="1"/>
        </w:numPr>
      </w:pPr>
      <w:r>
        <w:t>Knowledge of equatorial coordinates</w:t>
      </w:r>
    </w:p>
    <w:p w14:paraId="1F3366CA" w14:textId="153EA3CA" w:rsidR="00956551" w:rsidRDefault="00956551" w:rsidP="00956551">
      <w:pPr>
        <w:pStyle w:val="ListParagraph"/>
        <w:numPr>
          <w:ilvl w:val="0"/>
          <w:numId w:val="1"/>
        </w:numPr>
      </w:pPr>
      <w:r>
        <w:t>Understanding of UTC and related time formats</w:t>
      </w:r>
    </w:p>
    <w:p w14:paraId="63C34058" w14:textId="4C3B86C4" w:rsidR="00956551" w:rsidRDefault="00956551" w:rsidP="00956551">
      <w:pPr>
        <w:pStyle w:val="ListParagraph"/>
        <w:numPr>
          <w:ilvl w:val="0"/>
          <w:numId w:val="1"/>
        </w:numPr>
      </w:pPr>
      <w:r>
        <w:t>Understanding of terrestrial coordinates of satellites: what does the function difference in line 328 do?</w:t>
      </w:r>
    </w:p>
    <w:p w14:paraId="0B91069C" w14:textId="2C6FB889" w:rsidR="00956551" w:rsidRDefault="00956551" w:rsidP="00956551">
      <w:pPr>
        <w:pStyle w:val="ListParagraph"/>
        <w:numPr>
          <w:ilvl w:val="0"/>
          <w:numId w:val="1"/>
        </w:numPr>
      </w:pPr>
      <w:r>
        <w:t>Understanding of requirements for satellite observation: what does it mean for a satellite to be sunlit</w:t>
      </w:r>
    </w:p>
    <w:p w14:paraId="550726E0" w14:textId="0482B0D8" w:rsidR="00956551" w:rsidRPr="00956551" w:rsidRDefault="00956551" w:rsidP="00956551">
      <w:pPr>
        <w:pStyle w:val="ListParagraph"/>
        <w:numPr>
          <w:ilvl w:val="0"/>
          <w:numId w:val="1"/>
        </w:numPr>
      </w:pPr>
      <w:r>
        <w:t>How do you plan to make observations: you need to decide what sort of images you want to take, and adjust the code where necessary</w:t>
      </w:r>
    </w:p>
    <w:sectPr w:rsidR="00956551" w:rsidRPr="009565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B0B06"/>
    <w:multiLevelType w:val="hybridMultilevel"/>
    <w:tmpl w:val="2A6E274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63CD0451"/>
    <w:multiLevelType w:val="hybridMultilevel"/>
    <w:tmpl w:val="F330093C"/>
    <w:lvl w:ilvl="0" w:tplc="7038A366">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jQzM7cwMjU1MTZR0lEKTi0uzszPAykwrgUAtV3yOSwAAAA="/>
  </w:docVars>
  <w:rsids>
    <w:rsidRoot w:val="00511512"/>
    <w:rsid w:val="00484C09"/>
    <w:rsid w:val="004E730C"/>
    <w:rsid w:val="00511512"/>
    <w:rsid w:val="006663A0"/>
    <w:rsid w:val="00923A2A"/>
    <w:rsid w:val="00956551"/>
    <w:rsid w:val="009E7DC2"/>
    <w:rsid w:val="00BB14D6"/>
    <w:rsid w:val="00BD39A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50628"/>
  <w15:chartTrackingRefBased/>
  <w15:docId w15:val="{BA5E3122-1E59-405D-9B1C-F098EF1C8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14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32</Words>
  <Characters>13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Cleary</dc:creator>
  <cp:keywords/>
  <dc:description/>
  <cp:lastModifiedBy>Connor Cleary</cp:lastModifiedBy>
  <cp:revision>2</cp:revision>
  <dcterms:created xsi:type="dcterms:W3CDTF">2021-03-03T01:40:00Z</dcterms:created>
  <dcterms:modified xsi:type="dcterms:W3CDTF">2021-03-03T01:40:00Z</dcterms:modified>
</cp:coreProperties>
</file>